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a510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2c2b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b55c6ae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